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4E04CD" w14:textId="77777777" w:rsidR="00FE2B4A" w:rsidRPr="003533E6" w:rsidRDefault="006A7398" w:rsidP="003533E6">
      <w:pPr>
        <w:spacing w:line="360" w:lineRule="auto"/>
        <w:ind w:left="2160" w:firstLine="72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SATC Clauses – Freehold</w:t>
      </w:r>
      <w:r w:rsidR="0050758A">
        <w:rPr>
          <w:rFonts w:ascii="Arial" w:hAnsi="Arial" w:cs="Arial"/>
          <w:b/>
          <w:sz w:val="24"/>
          <w:szCs w:val="24"/>
          <w:u w:val="single"/>
        </w:rPr>
        <w:t>.</w:t>
      </w:r>
    </w:p>
    <w:p w14:paraId="054E04CE" w14:textId="77777777" w:rsidR="00FE2B4A" w:rsidRPr="003533E6" w:rsidRDefault="00FE2B4A" w:rsidP="00FE2B4A">
      <w:pPr>
        <w:rPr>
          <w:rFonts w:ascii="Arial" w:hAnsi="Arial" w:cs="Arial"/>
        </w:rPr>
      </w:pPr>
    </w:p>
    <w:p w14:paraId="054E04CF" w14:textId="77777777" w:rsidR="001418B4" w:rsidRPr="001D6061" w:rsidRDefault="001D6061" w:rsidP="001D6061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1D6061">
        <w:rPr>
          <w:rFonts w:ascii="Arial" w:hAnsi="Arial" w:cs="Arial"/>
          <w:b/>
          <w:i/>
        </w:rPr>
        <w:t>The following clauses must be forma</w:t>
      </w:r>
      <w:r w:rsidR="00AE08E6">
        <w:rPr>
          <w:rFonts w:ascii="Arial" w:hAnsi="Arial" w:cs="Arial"/>
          <w:b/>
          <w:i/>
        </w:rPr>
        <w:t>tted an</w:t>
      </w:r>
      <w:r w:rsidR="00490AD6">
        <w:rPr>
          <w:rFonts w:ascii="Arial" w:hAnsi="Arial" w:cs="Arial"/>
          <w:b/>
          <w:i/>
        </w:rPr>
        <w:t>d inserted into the</w:t>
      </w:r>
      <w:r w:rsidR="00AE08E6">
        <w:rPr>
          <w:rFonts w:ascii="Arial" w:hAnsi="Arial" w:cs="Arial"/>
          <w:b/>
          <w:i/>
        </w:rPr>
        <w:t xml:space="preserve"> transfer deed</w:t>
      </w:r>
      <w:r w:rsidRPr="001D6061">
        <w:rPr>
          <w:rFonts w:ascii="Arial" w:hAnsi="Arial" w:cs="Arial"/>
          <w:b/>
          <w:i/>
        </w:rPr>
        <w:t xml:space="preserve">. </w:t>
      </w:r>
    </w:p>
    <w:p w14:paraId="054E04D0" w14:textId="77777777" w:rsidR="001418B4" w:rsidRDefault="001418B4" w:rsidP="003533E6">
      <w:pPr>
        <w:spacing w:line="360" w:lineRule="auto"/>
        <w:rPr>
          <w:rFonts w:ascii="Arial" w:hAnsi="Arial" w:cs="Arial"/>
          <w:b/>
        </w:rPr>
      </w:pPr>
    </w:p>
    <w:p w14:paraId="054E04D1" w14:textId="77777777" w:rsidR="006D3EDC" w:rsidRPr="001D6061" w:rsidRDefault="003533E6" w:rsidP="003533E6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Parties:</w:t>
      </w:r>
    </w:p>
    <w:p w14:paraId="054E04D2" w14:textId="77777777" w:rsidR="001D6061" w:rsidRDefault="001D6061" w:rsidP="003533E6">
      <w:pPr>
        <w:spacing w:line="360" w:lineRule="auto"/>
        <w:rPr>
          <w:rFonts w:ascii="Arial" w:hAnsi="Arial" w:cs="Arial"/>
          <w:b/>
        </w:rPr>
      </w:pPr>
    </w:p>
    <w:p w14:paraId="054E04D3" w14:textId="77777777" w:rsidR="006D3EDC" w:rsidRPr="003533E6" w:rsidRDefault="002548CF" w:rsidP="003533E6">
      <w:pPr>
        <w:spacing w:line="360" w:lineRule="auto"/>
        <w:rPr>
          <w:rFonts w:ascii="Arial" w:hAnsi="Arial" w:cs="Arial"/>
        </w:rPr>
      </w:pPr>
      <w:r w:rsidRPr="003533E6">
        <w:rPr>
          <w:rFonts w:ascii="Arial" w:hAnsi="Arial" w:cs="Arial"/>
        </w:rPr>
        <w:t xml:space="preserve">THE SCOUT ASSOCIATION TRUST CORPORATION a charitable company limited by guarantee with registered company number 00295739 and registered charity number 306102 whose registered office is at Gilwell Park, Chingford, London E4 7QW </w:t>
      </w:r>
      <w:r w:rsidR="00E85E6A" w:rsidRPr="003533E6">
        <w:rPr>
          <w:rFonts w:ascii="Arial" w:hAnsi="Arial" w:cs="Arial"/>
        </w:rPr>
        <w:t>(the Cor</w:t>
      </w:r>
      <w:r w:rsidR="003533E6" w:rsidRPr="003533E6">
        <w:rPr>
          <w:rFonts w:ascii="Arial" w:hAnsi="Arial" w:cs="Arial"/>
        </w:rPr>
        <w:t>poration</w:t>
      </w:r>
      <w:r w:rsidR="00E85E6A" w:rsidRPr="003533E6">
        <w:rPr>
          <w:rFonts w:ascii="Arial" w:hAnsi="Arial" w:cs="Arial"/>
        </w:rPr>
        <w:t xml:space="preserve">) </w:t>
      </w:r>
      <w:r w:rsidR="003533E6" w:rsidRPr="003533E6">
        <w:rPr>
          <w:rFonts w:ascii="Arial" w:hAnsi="Arial" w:cs="Arial"/>
        </w:rPr>
        <w:t xml:space="preserve">holding title </w:t>
      </w:r>
      <w:r w:rsidR="003F72AB" w:rsidRPr="003533E6">
        <w:rPr>
          <w:rFonts w:ascii="Arial" w:hAnsi="Arial" w:cs="Arial"/>
        </w:rPr>
        <w:t>as custodian trustee for</w:t>
      </w:r>
      <w:r w:rsidRPr="003533E6">
        <w:rPr>
          <w:rFonts w:ascii="Arial" w:hAnsi="Arial" w:cs="Arial"/>
        </w:rPr>
        <w:t xml:space="preserve"> </w:t>
      </w:r>
      <w:r w:rsidR="00C141F1" w:rsidRPr="003533E6">
        <w:rPr>
          <w:rFonts w:ascii="Arial" w:hAnsi="Arial" w:cs="Arial"/>
        </w:rPr>
        <w:t>t</w:t>
      </w:r>
      <w:r w:rsidR="003533E6" w:rsidRPr="003533E6">
        <w:rPr>
          <w:rFonts w:ascii="Arial" w:hAnsi="Arial" w:cs="Arial"/>
        </w:rPr>
        <w:t xml:space="preserve">he [FULL </w:t>
      </w:r>
      <w:r w:rsidR="004A7D92">
        <w:rPr>
          <w:rFonts w:ascii="Arial" w:hAnsi="Arial" w:cs="Arial"/>
        </w:rPr>
        <w:t xml:space="preserve">NAME OF </w:t>
      </w:r>
      <w:r w:rsidR="003533E6" w:rsidRPr="003533E6">
        <w:rPr>
          <w:rFonts w:ascii="Arial" w:hAnsi="Arial" w:cs="Arial"/>
        </w:rPr>
        <w:t>GROUP</w:t>
      </w:r>
      <w:r w:rsidR="003533E6">
        <w:rPr>
          <w:rFonts w:ascii="Arial" w:hAnsi="Arial" w:cs="Arial"/>
        </w:rPr>
        <w:t>/DISTRICT/COUNTY/</w:t>
      </w:r>
      <w:r w:rsidR="003533E6" w:rsidRPr="003533E6">
        <w:rPr>
          <w:rFonts w:ascii="Arial" w:hAnsi="Arial" w:cs="Arial"/>
        </w:rPr>
        <w:t xml:space="preserve">] (the </w:t>
      </w:r>
      <w:r w:rsidR="004A7D92">
        <w:rPr>
          <w:rFonts w:ascii="Arial" w:hAnsi="Arial" w:cs="Arial"/>
        </w:rPr>
        <w:t>[Group]/[District]/[County]</w:t>
      </w:r>
      <w:r w:rsidR="003533E6" w:rsidRPr="003533E6">
        <w:rPr>
          <w:rFonts w:ascii="Arial" w:hAnsi="Arial" w:cs="Arial"/>
        </w:rPr>
        <w:t>)</w:t>
      </w:r>
    </w:p>
    <w:p w14:paraId="054E04D4" w14:textId="77777777" w:rsidR="00AD5C01" w:rsidRDefault="00AD5C01" w:rsidP="00FE2B4A">
      <w:pPr>
        <w:spacing w:line="360" w:lineRule="auto"/>
        <w:rPr>
          <w:i/>
        </w:rPr>
      </w:pPr>
    </w:p>
    <w:p w14:paraId="054E04D5" w14:textId="77777777" w:rsidR="00FE2B4A" w:rsidRDefault="00FE2B4A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Recitals:</w:t>
      </w:r>
    </w:p>
    <w:p w14:paraId="054E04D6" w14:textId="77777777" w:rsidR="001D6061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</w:p>
    <w:p w14:paraId="054E04D7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E2B4A" w:rsidRPr="003533E6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Group</w:t>
      </w:r>
      <w:r w:rsidR="00EE3740" w:rsidRPr="003533E6">
        <w:rPr>
          <w:rFonts w:ascii="Arial" w:hAnsi="Arial" w:cs="Arial"/>
        </w:rPr>
        <w:t xml:space="preserve"> </w:t>
      </w:r>
      <w:r w:rsidR="00FE2B4A" w:rsidRPr="003533E6">
        <w:rPr>
          <w:rFonts w:ascii="Arial" w:hAnsi="Arial" w:cs="Arial"/>
        </w:rPr>
        <w:t>is a body formed and recognised by The Scout Association in accordance with its Policy, Organisation and Rules; and</w:t>
      </w:r>
    </w:p>
    <w:p w14:paraId="054E04D8" w14:textId="77777777" w:rsidR="00FE2B4A" w:rsidRPr="003533E6" w:rsidRDefault="00FE2B4A" w:rsidP="009D619A">
      <w:pPr>
        <w:spacing w:line="360" w:lineRule="auto"/>
        <w:rPr>
          <w:rFonts w:ascii="Arial" w:hAnsi="Arial" w:cs="Arial"/>
        </w:rPr>
      </w:pPr>
    </w:p>
    <w:p w14:paraId="054E04D9" w14:textId="77777777" w:rsidR="007729F6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</w:t>
      </w:r>
      <w:r w:rsidR="007A2130">
        <w:rPr>
          <w:rFonts w:ascii="Arial" w:hAnsi="Arial" w:cs="Arial"/>
        </w:rPr>
        <w:t>is deed</w:t>
      </w:r>
      <w:r w:rsidR="00FE2B4A" w:rsidRPr="003533E6">
        <w:rPr>
          <w:rFonts w:ascii="Arial" w:hAnsi="Arial" w:cs="Arial"/>
        </w:rPr>
        <w:t xml:space="preserve"> </w:t>
      </w:r>
      <w:r w:rsidR="00AE08E6">
        <w:rPr>
          <w:rFonts w:ascii="Arial" w:hAnsi="Arial" w:cs="Arial"/>
        </w:rPr>
        <w:t>is supplemental to a D</w:t>
      </w:r>
      <w:r w:rsidR="00FE2B4A" w:rsidRPr="003533E6">
        <w:rPr>
          <w:rFonts w:ascii="Arial" w:hAnsi="Arial" w:cs="Arial"/>
        </w:rPr>
        <w:t>eclaration of Trust made by the Cor</w:t>
      </w:r>
      <w:r w:rsidR="004A7D92">
        <w:rPr>
          <w:rFonts w:ascii="Arial" w:hAnsi="Arial" w:cs="Arial"/>
        </w:rPr>
        <w:t>poration dated</w:t>
      </w:r>
      <w:r>
        <w:rPr>
          <w:rFonts w:ascii="Arial" w:hAnsi="Arial" w:cs="Arial"/>
        </w:rPr>
        <w:t xml:space="preserve"> l6 June l982 (the Deed)</w:t>
      </w:r>
      <w:r w:rsidR="007729F6" w:rsidRPr="003533E6">
        <w:rPr>
          <w:rFonts w:ascii="Arial" w:hAnsi="Arial" w:cs="Arial"/>
        </w:rPr>
        <w:t xml:space="preserve">; </w:t>
      </w:r>
      <w:r w:rsidR="00AE08E6">
        <w:rPr>
          <w:rFonts w:ascii="Arial" w:hAnsi="Arial" w:cs="Arial"/>
        </w:rPr>
        <w:t>and</w:t>
      </w:r>
    </w:p>
    <w:p w14:paraId="054E04DA" w14:textId="77777777" w:rsidR="007729F6" w:rsidRPr="003533E6" w:rsidRDefault="007729F6" w:rsidP="009D619A">
      <w:pPr>
        <w:spacing w:line="360" w:lineRule="auto"/>
        <w:rPr>
          <w:rFonts w:ascii="Arial" w:hAnsi="Arial" w:cs="Arial"/>
        </w:rPr>
      </w:pPr>
    </w:p>
    <w:p w14:paraId="054E04DB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e Corporation will hold</w:t>
      </w:r>
      <w:r w:rsidR="00FE2B4A" w:rsidRPr="003533E6">
        <w:rPr>
          <w:rFonts w:ascii="Arial" w:hAnsi="Arial" w:cs="Arial"/>
        </w:rPr>
        <w:t xml:space="preserve"> </w:t>
      </w:r>
      <w:r w:rsidR="002103E3" w:rsidRPr="003533E6">
        <w:rPr>
          <w:rFonts w:ascii="Arial" w:hAnsi="Arial" w:cs="Arial"/>
        </w:rPr>
        <w:t xml:space="preserve">the </w:t>
      </w:r>
      <w:r w:rsidR="00FE2B4A" w:rsidRPr="003533E6">
        <w:rPr>
          <w:rFonts w:ascii="Arial" w:hAnsi="Arial" w:cs="Arial"/>
        </w:rPr>
        <w:t>title as Cu</w:t>
      </w:r>
      <w:r w:rsidR="002B7F2A">
        <w:rPr>
          <w:rFonts w:ascii="Arial" w:hAnsi="Arial" w:cs="Arial"/>
        </w:rPr>
        <w:t>stodian Trustee on behalf of</w:t>
      </w:r>
      <w:r w:rsidR="00FE2B4A" w:rsidRPr="003533E6">
        <w:rPr>
          <w:rFonts w:ascii="Arial" w:hAnsi="Arial" w:cs="Arial"/>
        </w:rPr>
        <w:t xml:space="preserve"> </w:t>
      </w:r>
      <w:r w:rsidR="004A7D92" w:rsidRPr="003533E6">
        <w:rPr>
          <w:rFonts w:ascii="Arial" w:hAnsi="Arial" w:cs="Arial"/>
        </w:rPr>
        <w:t xml:space="preserve">the </w:t>
      </w:r>
      <w:r w:rsidR="004A7D92">
        <w:rPr>
          <w:rFonts w:ascii="Arial" w:hAnsi="Arial" w:cs="Arial"/>
        </w:rPr>
        <w:t>[Group]/[District]/[County]</w:t>
      </w:r>
      <w:r w:rsidR="00AE08E6">
        <w:rPr>
          <w:rFonts w:ascii="Arial" w:hAnsi="Arial" w:cs="Arial"/>
        </w:rPr>
        <w:t>.</w:t>
      </w:r>
    </w:p>
    <w:p w14:paraId="054E04DC" w14:textId="77777777" w:rsidR="0012699F" w:rsidRDefault="0012699F" w:rsidP="00FE2B4A">
      <w:pPr>
        <w:spacing w:line="360" w:lineRule="auto"/>
        <w:rPr>
          <w:b/>
          <w:i/>
          <w:color w:val="FF0000"/>
          <w:sz w:val="28"/>
          <w:szCs w:val="28"/>
        </w:rPr>
      </w:pPr>
    </w:p>
    <w:p w14:paraId="054E04DD" w14:textId="77777777" w:rsidR="00DD7AF7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Liability:</w:t>
      </w:r>
    </w:p>
    <w:p w14:paraId="054E04DE" w14:textId="77777777" w:rsidR="00F82F84" w:rsidRDefault="00F82F84" w:rsidP="00FE2B4A">
      <w:pPr>
        <w:spacing w:line="360" w:lineRule="auto"/>
      </w:pPr>
    </w:p>
    <w:p w14:paraId="054E04DF" w14:textId="77777777" w:rsidR="007729F6" w:rsidRPr="0024007E" w:rsidRDefault="001D6061" w:rsidP="00FE2B4A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Corporation </w:t>
      </w:r>
      <w:r w:rsidR="00D749EB" w:rsidRPr="0024007E">
        <w:rPr>
          <w:rFonts w:ascii="Arial" w:hAnsi="Arial" w:cs="Arial"/>
          <w:u w:val="single"/>
        </w:rPr>
        <w:t>Liability</w:t>
      </w:r>
    </w:p>
    <w:p w14:paraId="054E04E0" w14:textId="77777777" w:rsidR="00E15355" w:rsidRDefault="00E15355" w:rsidP="00FE2B4A">
      <w:pPr>
        <w:spacing w:line="360" w:lineRule="auto"/>
        <w:rPr>
          <w:rFonts w:ascii="Arial" w:hAnsi="Arial" w:cs="Arial"/>
        </w:rPr>
      </w:pPr>
    </w:p>
    <w:p w14:paraId="054E04E1" w14:textId="77777777" w:rsidR="004A7D92" w:rsidRPr="004A7D92" w:rsidRDefault="004A7D92" w:rsidP="004A7D9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Corporation holds title as custodian t</w:t>
      </w:r>
      <w:r w:rsidRPr="004A7D92">
        <w:rPr>
          <w:rFonts w:ascii="Arial" w:hAnsi="Arial" w:cs="Arial"/>
        </w:rPr>
        <w:t xml:space="preserve">rustee on behalf of the </w:t>
      </w:r>
      <w:r w:rsidR="00B77982">
        <w:rPr>
          <w:rFonts w:ascii="Arial" w:hAnsi="Arial" w:cs="Arial"/>
        </w:rPr>
        <w:t>[Group][District]</w:t>
      </w:r>
      <w:r>
        <w:rPr>
          <w:rFonts w:ascii="Arial" w:hAnsi="Arial" w:cs="Arial"/>
        </w:rPr>
        <w:t>[County] and</w:t>
      </w:r>
      <w:r w:rsidRPr="004A7D92">
        <w:rPr>
          <w:rFonts w:ascii="Arial" w:hAnsi="Arial" w:cs="Arial"/>
        </w:rPr>
        <w:t xml:space="preserve"> does no</w:t>
      </w:r>
      <w:r w:rsidR="00B77982">
        <w:rPr>
          <w:rFonts w:ascii="Arial" w:hAnsi="Arial" w:cs="Arial"/>
        </w:rPr>
        <w:t>t have</w:t>
      </w:r>
      <w:r>
        <w:rPr>
          <w:rFonts w:ascii="Arial" w:hAnsi="Arial" w:cs="Arial"/>
        </w:rPr>
        <w:t xml:space="preserve"> responsibility for the performance of the c</w:t>
      </w:r>
      <w:r w:rsidR="00AE08E6">
        <w:rPr>
          <w:rFonts w:ascii="Arial" w:hAnsi="Arial" w:cs="Arial"/>
        </w:rPr>
        <w:t xml:space="preserve">ovenants </w:t>
      </w:r>
      <w:r w:rsidR="007A2130">
        <w:rPr>
          <w:rFonts w:ascii="Arial" w:hAnsi="Arial" w:cs="Arial"/>
        </w:rPr>
        <w:t>contained in this deed</w:t>
      </w:r>
      <w:r w:rsidRPr="004A7D92">
        <w:rPr>
          <w:rFonts w:ascii="Arial" w:hAnsi="Arial" w:cs="Arial"/>
        </w:rPr>
        <w:t xml:space="preserve"> with such responsibility vesting in the </w:t>
      </w:r>
      <w:r>
        <w:rPr>
          <w:rFonts w:ascii="Arial" w:hAnsi="Arial" w:cs="Arial"/>
        </w:rPr>
        <w:t>trustees of the [Group]/[District]/[County].</w:t>
      </w:r>
    </w:p>
    <w:p w14:paraId="054E04E2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</w:p>
    <w:p w14:paraId="054E04E3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  <w:r w:rsidRPr="0024007E">
        <w:rPr>
          <w:rFonts w:ascii="Arial" w:hAnsi="Arial" w:cs="Arial"/>
        </w:rPr>
        <w:t xml:space="preserve">The Corporation </w:t>
      </w:r>
      <w:r w:rsidR="00466489">
        <w:rPr>
          <w:rFonts w:ascii="Arial" w:hAnsi="Arial" w:cs="Arial"/>
        </w:rPr>
        <w:t>shall n</w:t>
      </w:r>
      <w:r w:rsidR="00AE08E6">
        <w:rPr>
          <w:rFonts w:ascii="Arial" w:hAnsi="Arial" w:cs="Arial"/>
        </w:rPr>
        <w:t>ot be liable for breaches of any</w:t>
      </w:r>
      <w:r w:rsidR="00466489">
        <w:rPr>
          <w:rFonts w:ascii="Arial" w:hAnsi="Arial" w:cs="Arial"/>
        </w:rPr>
        <w:t xml:space="preserve"> c</w:t>
      </w:r>
      <w:r w:rsidR="00AE08E6">
        <w:rPr>
          <w:rFonts w:ascii="Arial" w:hAnsi="Arial" w:cs="Arial"/>
        </w:rPr>
        <w:t xml:space="preserve">ovenants </w:t>
      </w:r>
      <w:r w:rsidR="007A2130">
        <w:rPr>
          <w:rFonts w:ascii="Arial" w:hAnsi="Arial" w:cs="Arial"/>
        </w:rPr>
        <w:t>contained in this deed</w:t>
      </w:r>
      <w:r w:rsidR="00466489">
        <w:rPr>
          <w:rFonts w:ascii="Arial" w:hAnsi="Arial" w:cs="Arial"/>
        </w:rPr>
        <w:t xml:space="preserve"> </w:t>
      </w:r>
      <w:r w:rsidRPr="0024007E">
        <w:rPr>
          <w:rFonts w:ascii="Arial" w:hAnsi="Arial" w:cs="Arial"/>
        </w:rPr>
        <w:t xml:space="preserve">but nothing herein contained shall affect any powers or remedies of the </w:t>
      </w:r>
      <w:r w:rsidR="00061E6E">
        <w:rPr>
          <w:rFonts w:ascii="Arial" w:hAnsi="Arial" w:cs="Arial"/>
        </w:rPr>
        <w:t>Seller</w:t>
      </w:r>
      <w:r w:rsidRPr="0024007E">
        <w:rPr>
          <w:rFonts w:ascii="Arial" w:hAnsi="Arial" w:cs="Arial"/>
        </w:rPr>
        <w:t xml:space="preserve"> in respect of any breach non-observance or non-performance of the said covenants</w:t>
      </w:r>
      <w:r w:rsidR="005561A0">
        <w:rPr>
          <w:rFonts w:ascii="Arial" w:hAnsi="Arial" w:cs="Arial"/>
        </w:rPr>
        <w:t>.</w:t>
      </w:r>
    </w:p>
    <w:p w14:paraId="054E04E4" w14:textId="77777777" w:rsidR="004A7D92" w:rsidRDefault="004A7D92" w:rsidP="00FE3001">
      <w:pPr>
        <w:spacing w:line="360" w:lineRule="auto"/>
        <w:rPr>
          <w:rFonts w:ascii="Arial" w:hAnsi="Arial" w:cs="Arial"/>
        </w:rPr>
      </w:pPr>
    </w:p>
    <w:p w14:paraId="054E04E5" w14:textId="77777777" w:rsidR="00FE3001" w:rsidRPr="0024007E" w:rsidRDefault="004A7D92" w:rsidP="00FE300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Liability for breaches of the covenants</w:t>
      </w:r>
      <w:r w:rsidR="00B77982">
        <w:rPr>
          <w:rFonts w:ascii="Arial" w:hAnsi="Arial" w:cs="Arial"/>
        </w:rPr>
        <w:t xml:space="preserve"> in</w:t>
      </w:r>
      <w:r w:rsidR="00263F3C">
        <w:rPr>
          <w:rFonts w:ascii="Arial" w:hAnsi="Arial" w:cs="Arial"/>
        </w:rPr>
        <w:t xml:space="preserve"> this deed</w:t>
      </w:r>
      <w:r w:rsidR="00FE3001" w:rsidRPr="0024007E">
        <w:rPr>
          <w:rFonts w:ascii="Arial" w:hAnsi="Arial" w:cs="Arial"/>
        </w:rPr>
        <w:t xml:space="preserve"> w</w:t>
      </w:r>
      <w:r>
        <w:rPr>
          <w:rFonts w:ascii="Arial" w:hAnsi="Arial" w:cs="Arial"/>
        </w:rPr>
        <w:t>ill only accrue to such trustees who are appointed to the [Group]/[District]/[County]</w:t>
      </w:r>
      <w:r w:rsidR="00FE3001" w:rsidRPr="0024007E">
        <w:rPr>
          <w:rFonts w:ascii="Arial" w:hAnsi="Arial" w:cs="Arial"/>
        </w:rPr>
        <w:t xml:space="preserve"> and serv</w:t>
      </w:r>
      <w:r>
        <w:rPr>
          <w:rFonts w:ascii="Arial" w:hAnsi="Arial" w:cs="Arial"/>
        </w:rPr>
        <w:t>ing as at the day of any breach</w:t>
      </w:r>
      <w:r w:rsidR="00FE3001" w:rsidRPr="0024007E">
        <w:rPr>
          <w:rFonts w:ascii="Arial" w:hAnsi="Arial" w:cs="Arial"/>
        </w:rPr>
        <w:t xml:space="preserve"> or are serving at any time during the period of any continuing </w:t>
      </w:r>
      <w:r>
        <w:rPr>
          <w:rFonts w:ascii="Arial" w:hAnsi="Arial" w:cs="Arial"/>
        </w:rPr>
        <w:t>breach.</w:t>
      </w:r>
    </w:p>
    <w:p w14:paraId="60A005DE" w14:textId="77777777" w:rsidR="00AE0801" w:rsidRDefault="00AE0801" w:rsidP="00AE0801">
      <w:pPr>
        <w:spacing w:line="360" w:lineRule="auto"/>
        <w:rPr>
          <w:rFonts w:ascii="Arial" w:hAnsi="Arial" w:cs="Arial"/>
          <w:b/>
          <w:u w:val="single"/>
        </w:rPr>
      </w:pPr>
    </w:p>
    <w:p w14:paraId="73F02D90" w14:textId="4C728689" w:rsidR="00AE0801" w:rsidRDefault="00AE0801" w:rsidP="00AE0801">
      <w:pPr>
        <w:spacing w:line="360" w:lineRule="auto"/>
        <w:rPr>
          <w:rFonts w:ascii="Arial" w:hAnsi="Arial" w:cs="Arial"/>
          <w:b/>
          <w:u w:val="single"/>
        </w:rPr>
      </w:pPr>
      <w:r w:rsidRPr="00AE0801">
        <w:rPr>
          <w:rFonts w:ascii="Arial" w:hAnsi="Arial" w:cs="Arial"/>
          <w:b/>
          <w:u w:val="single"/>
        </w:rPr>
        <w:t xml:space="preserve">Charities Act Statement </w:t>
      </w:r>
    </w:p>
    <w:p w14:paraId="08DB30DA" w14:textId="77777777" w:rsidR="000E3CC8" w:rsidRPr="00AE0801" w:rsidRDefault="000E3CC8" w:rsidP="00AE0801">
      <w:pPr>
        <w:spacing w:line="360" w:lineRule="auto"/>
        <w:rPr>
          <w:rFonts w:ascii="Arial" w:hAnsi="Arial" w:cs="Arial"/>
          <w:b/>
          <w:u w:val="single"/>
        </w:rPr>
      </w:pPr>
    </w:p>
    <w:p w14:paraId="054E04EC" w14:textId="6A0E7927" w:rsidR="00B80FA8" w:rsidRPr="000E3CC8" w:rsidRDefault="000E3CC8" w:rsidP="007729F6">
      <w:pPr>
        <w:spacing w:line="360" w:lineRule="auto"/>
        <w:rPr>
          <w:rFonts w:ascii="Arial" w:hAnsi="Arial" w:cs="Arial"/>
        </w:rPr>
      </w:pPr>
      <w:r w:rsidRPr="000E3CC8">
        <w:rPr>
          <w:rFonts w:ascii="Arial" w:hAnsi="Arial" w:cs="Arial"/>
        </w:rPr>
        <w:t xml:space="preserve">The land transferred (or as the case may be) will, as a result of this transfer (or as the case may be), be held by </w:t>
      </w:r>
      <w:r w:rsidR="00E112D7">
        <w:rPr>
          <w:rFonts w:ascii="Arial" w:hAnsi="Arial" w:cs="Arial"/>
        </w:rPr>
        <w:t xml:space="preserve">the Corporation </w:t>
      </w:r>
      <w:r w:rsidRPr="000E3CC8">
        <w:rPr>
          <w:rFonts w:ascii="Arial" w:hAnsi="Arial" w:cs="Arial"/>
        </w:rPr>
        <w:t>in trust for</w:t>
      </w:r>
      <w:r w:rsidR="00E112D7">
        <w:rPr>
          <w:rFonts w:ascii="Arial" w:hAnsi="Arial" w:cs="Arial"/>
        </w:rPr>
        <w:t xml:space="preserve"> </w:t>
      </w:r>
      <w:r w:rsidR="00E112D7" w:rsidRPr="003533E6">
        <w:rPr>
          <w:rFonts w:ascii="Arial" w:hAnsi="Arial" w:cs="Arial"/>
        </w:rPr>
        <w:t xml:space="preserve">(the </w:t>
      </w:r>
      <w:r w:rsidR="00E112D7">
        <w:rPr>
          <w:rFonts w:ascii="Arial" w:hAnsi="Arial" w:cs="Arial"/>
        </w:rPr>
        <w:t>[Group]/[District]/[County]</w:t>
      </w:r>
      <w:r w:rsidR="00E112D7" w:rsidRPr="003533E6">
        <w:rPr>
          <w:rFonts w:ascii="Arial" w:hAnsi="Arial" w:cs="Arial"/>
        </w:rPr>
        <w:t>)</w:t>
      </w:r>
      <w:r w:rsidR="00E112D7">
        <w:rPr>
          <w:rFonts w:ascii="Arial" w:hAnsi="Arial" w:cs="Arial"/>
        </w:rPr>
        <w:t xml:space="preserve">, </w:t>
      </w:r>
      <w:r w:rsidRPr="000E3CC8">
        <w:rPr>
          <w:rFonts w:ascii="Arial" w:hAnsi="Arial" w:cs="Arial"/>
        </w:rPr>
        <w:t>a non-exempt charity, and the restrictions on disposition imposed by sections 117-121 of the Charities Act 2011 will apply to the land (subject to section 117(3) of that Act).</w:t>
      </w:r>
    </w:p>
    <w:p w14:paraId="4BD0FD28" w14:textId="77777777" w:rsidR="000E3CC8" w:rsidRDefault="000E3CC8" w:rsidP="004F7F19">
      <w:pPr>
        <w:spacing w:line="360" w:lineRule="auto"/>
        <w:rPr>
          <w:rFonts w:ascii="Arial" w:hAnsi="Arial" w:cs="Arial"/>
          <w:b/>
          <w:u w:val="single"/>
        </w:rPr>
      </w:pPr>
    </w:p>
    <w:p w14:paraId="054E04ED" w14:textId="5BEDC5FA" w:rsidR="004F7F19" w:rsidRPr="004F7F19" w:rsidRDefault="004F7F19" w:rsidP="004F7F19">
      <w:pPr>
        <w:spacing w:line="360" w:lineRule="auto"/>
        <w:rPr>
          <w:rFonts w:ascii="Arial" w:hAnsi="Arial" w:cs="Arial"/>
          <w:b/>
          <w:u w:val="single"/>
        </w:rPr>
      </w:pPr>
      <w:r w:rsidRPr="004F7F19">
        <w:rPr>
          <w:rFonts w:ascii="Arial" w:hAnsi="Arial" w:cs="Arial"/>
          <w:b/>
          <w:u w:val="single"/>
        </w:rPr>
        <w:t>Restriction:</w:t>
      </w:r>
    </w:p>
    <w:p w14:paraId="054E04EE" w14:textId="77777777" w:rsidR="004F7F19" w:rsidRDefault="004F7F19" w:rsidP="007729F6">
      <w:pPr>
        <w:spacing w:line="360" w:lineRule="auto"/>
        <w:rPr>
          <w:rFonts w:ascii="Arial" w:hAnsi="Arial" w:cs="Arial"/>
        </w:rPr>
      </w:pPr>
    </w:p>
    <w:p w14:paraId="054E04EF" w14:textId="77777777" w:rsidR="004F7F19" w:rsidRPr="004F7F19" w:rsidRDefault="004F7F19" w:rsidP="007729F6">
      <w:pPr>
        <w:spacing w:line="360" w:lineRule="auto"/>
        <w:rPr>
          <w:rFonts w:ascii="Arial" w:hAnsi="Arial" w:cs="Arial"/>
        </w:rPr>
      </w:pPr>
      <w:r w:rsidRPr="004F7F19">
        <w:rPr>
          <w:rFonts w:ascii="Arial" w:hAnsi="Arial" w:cs="Arial"/>
          <w:color w:val="3D3D3D"/>
          <w:shd w:val="clear" w:color="auto" w:fill="FFFFFF"/>
        </w:rPr>
        <w:t xml:space="preserve">The parties to this </w:t>
      </w:r>
      <w:r w:rsidR="001A0B45">
        <w:rPr>
          <w:rStyle w:val="cohidesearchterm"/>
          <w:rFonts w:ascii="Arial" w:hAnsi="Arial" w:cs="Arial"/>
          <w:color w:val="3D3D3D"/>
          <w:bdr w:val="none" w:sz="0" w:space="0" w:color="auto" w:frame="1"/>
        </w:rPr>
        <w:t>deed</w:t>
      </w:r>
      <w:r w:rsidRPr="004F7F19">
        <w:rPr>
          <w:rFonts w:ascii="Arial" w:hAnsi="Arial" w:cs="Arial"/>
          <w:color w:val="3D3D3D"/>
          <w:shd w:val="clear" w:color="auto" w:fill="FFFFFF"/>
        </w:rPr>
        <w:t xml:space="preserve"> apply to enter the followin</w:t>
      </w:r>
      <w:r>
        <w:rPr>
          <w:rFonts w:ascii="Arial" w:hAnsi="Arial" w:cs="Arial"/>
          <w:color w:val="3D3D3D"/>
          <w:shd w:val="clear" w:color="auto" w:fill="FFFFFF"/>
        </w:rPr>
        <w:t xml:space="preserve">g standard form of restriction </w:t>
      </w:r>
      <w:r w:rsidRPr="004F7F19">
        <w:rPr>
          <w:rFonts w:ascii="Arial" w:hAnsi="Arial" w:cs="Arial"/>
          <w:color w:val="3D3D3D"/>
          <w:shd w:val="clear" w:color="auto" w:fill="FFFFFF"/>
        </w:rPr>
        <w:t>against the title of the Property</w:t>
      </w:r>
      <w:r>
        <w:rPr>
          <w:rFonts w:ascii="Arial" w:hAnsi="Arial" w:cs="Arial"/>
          <w:color w:val="3D3D3D"/>
          <w:shd w:val="clear" w:color="auto" w:fill="FFFFFF"/>
        </w:rPr>
        <w:t>:</w:t>
      </w:r>
    </w:p>
    <w:p w14:paraId="054E04F0" w14:textId="77777777" w:rsidR="007729F6" w:rsidRPr="000D552E" w:rsidRDefault="007729F6" w:rsidP="007729F6">
      <w:pPr>
        <w:spacing w:line="360" w:lineRule="auto"/>
        <w:rPr>
          <w:rFonts w:ascii="Arial" w:hAnsi="Arial" w:cs="Arial"/>
        </w:rPr>
      </w:pPr>
    </w:p>
    <w:p w14:paraId="054E04F3" w14:textId="4406C620" w:rsidR="00B72210" w:rsidRDefault="00732F86" w:rsidP="007729F6">
      <w:pPr>
        <w:spacing w:line="360" w:lineRule="auto"/>
        <w:rPr>
          <w:rFonts w:ascii="Arial" w:hAnsi="Arial" w:cs="Arial"/>
        </w:rPr>
      </w:pPr>
      <w:r w:rsidRPr="00732F86">
        <w:rPr>
          <w:rFonts w:ascii="Arial" w:hAnsi="Arial" w:cs="Arial"/>
        </w:rPr>
        <w:t>No disposition by the proprietor of the registered estate to which sections 117</w:t>
      </w:r>
      <w:r w:rsidR="008323CA">
        <w:rPr>
          <w:rFonts w:ascii="Arial" w:hAnsi="Arial" w:cs="Arial"/>
        </w:rPr>
        <w:t xml:space="preserve"> </w:t>
      </w:r>
      <w:r w:rsidRPr="00732F86">
        <w:rPr>
          <w:rFonts w:ascii="Arial" w:hAnsi="Arial" w:cs="Arial"/>
        </w:rPr>
        <w:t>to</w:t>
      </w:r>
      <w:r w:rsidR="008323CA">
        <w:rPr>
          <w:rFonts w:ascii="Arial" w:hAnsi="Arial" w:cs="Arial"/>
        </w:rPr>
        <w:t xml:space="preserve"> </w:t>
      </w:r>
      <w:r w:rsidRPr="00732F86">
        <w:rPr>
          <w:rFonts w:ascii="Arial" w:hAnsi="Arial" w:cs="Arial"/>
        </w:rPr>
        <w:t>121 of the Charities Act 2011 apply, or section 124 of that Act applies, is to be registered unless the instrument contains a statement complying with section 122(2A) or section 125(1A) of that Act as appropriate.</w:t>
      </w:r>
    </w:p>
    <w:p w14:paraId="3BDC2237" w14:textId="77777777" w:rsidR="00732F86" w:rsidRDefault="00732F86" w:rsidP="007729F6">
      <w:pPr>
        <w:spacing w:line="360" w:lineRule="auto"/>
      </w:pPr>
    </w:p>
    <w:p w14:paraId="054E04F4" w14:textId="77777777" w:rsidR="00B72210" w:rsidRPr="00F53CA2" w:rsidRDefault="0050758A" w:rsidP="00F53CA2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F53CA2">
        <w:rPr>
          <w:rFonts w:ascii="Arial" w:hAnsi="Arial" w:cs="Arial"/>
          <w:b/>
          <w:i/>
        </w:rPr>
        <w:t xml:space="preserve">Optional clause for the Group/District/County liability. </w:t>
      </w:r>
    </w:p>
    <w:p w14:paraId="054E04F5" w14:textId="77777777" w:rsidR="001D6061" w:rsidRPr="001D6061" w:rsidRDefault="001D6061" w:rsidP="001D6061">
      <w:pPr>
        <w:spacing w:line="360" w:lineRule="auto"/>
        <w:rPr>
          <w:rFonts w:ascii="Arial" w:hAnsi="Arial" w:cs="Arial"/>
          <w:b/>
          <w:i/>
        </w:rPr>
      </w:pPr>
    </w:p>
    <w:p w14:paraId="054E04F6" w14:textId="77777777" w:rsidR="004F7F19" w:rsidRDefault="001D6061" w:rsidP="00B72210">
      <w:pPr>
        <w:spacing w:line="360" w:lineRule="auto"/>
        <w:rPr>
          <w:rFonts w:ascii="Arial" w:hAnsi="Arial" w:cs="Arial"/>
        </w:rPr>
      </w:pPr>
      <w:r w:rsidRPr="001D6061">
        <w:rPr>
          <w:rFonts w:ascii="Arial" w:hAnsi="Arial" w:cs="Arial"/>
        </w:rPr>
        <w:t xml:space="preserve">This is a suggested clause and SATC </w:t>
      </w:r>
      <w:r w:rsidR="00AE08E6">
        <w:rPr>
          <w:rFonts w:ascii="Arial" w:hAnsi="Arial" w:cs="Arial"/>
        </w:rPr>
        <w:t>does not insist that this clause</w:t>
      </w:r>
      <w:r w:rsidR="001A0B45">
        <w:rPr>
          <w:rFonts w:ascii="Arial" w:hAnsi="Arial" w:cs="Arial"/>
        </w:rPr>
        <w:t xml:space="preserve"> be included in the documents</w:t>
      </w:r>
      <w:r w:rsidRPr="001D6061">
        <w:rPr>
          <w:rFonts w:ascii="Arial" w:hAnsi="Arial" w:cs="Arial"/>
        </w:rPr>
        <w:t xml:space="preserve">. Liability is a matter for negotiation, and you should take separate independent </w:t>
      </w:r>
      <w:r w:rsidR="00AE08E6">
        <w:rPr>
          <w:rFonts w:ascii="Arial" w:hAnsi="Arial" w:cs="Arial"/>
        </w:rPr>
        <w:t>legal advice regarding the matter</w:t>
      </w:r>
      <w:r w:rsidRPr="001D6061">
        <w:rPr>
          <w:rFonts w:ascii="Arial" w:hAnsi="Arial" w:cs="Arial"/>
        </w:rPr>
        <w:t xml:space="preserve"> in general and your scouting </w:t>
      </w:r>
      <w:r w:rsidR="001A0B45">
        <w:rPr>
          <w:rFonts w:ascii="Arial" w:hAnsi="Arial" w:cs="Arial"/>
        </w:rPr>
        <w:t>body’s liability under the documents</w:t>
      </w:r>
      <w:r w:rsidRPr="001D6061">
        <w:rPr>
          <w:rFonts w:ascii="Arial" w:hAnsi="Arial" w:cs="Arial"/>
        </w:rPr>
        <w:t>. The Corporation accepts no liability and acts in the restricted capacity as a holding trustee</w:t>
      </w:r>
      <w:r w:rsidR="00061E6E">
        <w:rPr>
          <w:rFonts w:ascii="Arial" w:hAnsi="Arial" w:cs="Arial"/>
        </w:rPr>
        <w:t>. Accordingly, the usual buyer</w:t>
      </w:r>
      <w:r w:rsidRPr="001D6061">
        <w:rPr>
          <w:rFonts w:ascii="Arial" w:hAnsi="Arial" w:cs="Arial"/>
        </w:rPr>
        <w:t>'</w:t>
      </w:r>
      <w:r w:rsidR="00061E6E">
        <w:rPr>
          <w:rFonts w:ascii="Arial" w:hAnsi="Arial" w:cs="Arial"/>
        </w:rPr>
        <w:t>s</w:t>
      </w:r>
      <w:r w:rsidRPr="001D6061">
        <w:rPr>
          <w:rFonts w:ascii="Arial" w:hAnsi="Arial" w:cs="Arial"/>
        </w:rPr>
        <w:t xml:space="preserve"> liability remains as a matter bet</w:t>
      </w:r>
      <w:r w:rsidR="00061E6E">
        <w:rPr>
          <w:rFonts w:ascii="Arial" w:hAnsi="Arial" w:cs="Arial"/>
        </w:rPr>
        <w:t>ween yourselves and the seller</w:t>
      </w:r>
      <w:r w:rsidRPr="001D6061">
        <w:rPr>
          <w:rFonts w:ascii="Arial" w:hAnsi="Arial" w:cs="Arial"/>
        </w:rPr>
        <w:t>.</w:t>
      </w:r>
    </w:p>
    <w:p w14:paraId="054E04FC" w14:textId="77777777" w:rsidR="001D6061" w:rsidRDefault="001D6061" w:rsidP="00B72210">
      <w:pPr>
        <w:spacing w:line="360" w:lineRule="auto"/>
        <w:rPr>
          <w:rFonts w:ascii="Arial" w:hAnsi="Arial" w:cs="Arial"/>
          <w:u w:val="single"/>
        </w:rPr>
      </w:pPr>
    </w:p>
    <w:p w14:paraId="054E04FD" w14:textId="77777777" w:rsidR="00B72210" w:rsidRPr="0050758A" w:rsidRDefault="001A0B45" w:rsidP="00B72210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he Group/District/Co</w:t>
      </w:r>
      <w:r w:rsidR="0050758A" w:rsidRPr="0050758A">
        <w:rPr>
          <w:rFonts w:ascii="Arial" w:hAnsi="Arial" w:cs="Arial"/>
          <w:u w:val="single"/>
        </w:rPr>
        <w:t>unty’s Liability</w:t>
      </w:r>
    </w:p>
    <w:p w14:paraId="054E04FE" w14:textId="77777777" w:rsidR="00B72210" w:rsidRPr="007729F6" w:rsidRDefault="00B72210" w:rsidP="00B72210">
      <w:pPr>
        <w:spacing w:line="360" w:lineRule="auto"/>
        <w:rPr>
          <w:i/>
        </w:rPr>
      </w:pPr>
    </w:p>
    <w:p w14:paraId="054E04FF" w14:textId="77777777" w:rsidR="00B72210" w:rsidRPr="0050758A" w:rsidRDefault="00B72210" w:rsidP="00B72210">
      <w:pPr>
        <w:spacing w:line="360" w:lineRule="auto"/>
        <w:rPr>
          <w:rFonts w:ascii="Arial" w:hAnsi="Arial" w:cs="Arial"/>
        </w:rPr>
      </w:pPr>
      <w:r w:rsidRPr="0050758A">
        <w:rPr>
          <w:rFonts w:ascii="Arial" w:hAnsi="Arial" w:cs="Arial"/>
        </w:rPr>
        <w:t xml:space="preserve">The liability of the </w:t>
      </w:r>
      <w:r w:rsidR="001A0B45">
        <w:rPr>
          <w:rFonts w:ascii="Arial" w:hAnsi="Arial" w:cs="Arial"/>
        </w:rPr>
        <w:t>[Group][District][County</w:t>
      </w:r>
      <w:r w:rsidR="0050758A">
        <w:rPr>
          <w:rFonts w:ascii="Arial" w:hAnsi="Arial" w:cs="Arial"/>
        </w:rPr>
        <w:t>]</w:t>
      </w:r>
      <w:r w:rsidR="00AE08E6">
        <w:rPr>
          <w:rFonts w:ascii="Arial" w:hAnsi="Arial" w:cs="Arial"/>
        </w:rPr>
        <w:t xml:space="preserve"> ar</w:t>
      </w:r>
      <w:r w:rsidR="00263F3C">
        <w:rPr>
          <w:rFonts w:ascii="Arial" w:hAnsi="Arial" w:cs="Arial"/>
        </w:rPr>
        <w:t>ising out of this deed</w:t>
      </w:r>
      <w:r w:rsidRPr="0050758A">
        <w:rPr>
          <w:rFonts w:ascii="Arial" w:hAnsi="Arial" w:cs="Arial"/>
        </w:rPr>
        <w:t xml:space="preserve"> or any matters connected with it (including any indemnity or guarantee) shall be limited to the value of the assets of the </w:t>
      </w:r>
      <w:r w:rsidR="0050758A">
        <w:rPr>
          <w:rFonts w:ascii="Arial" w:hAnsi="Arial" w:cs="Arial"/>
        </w:rPr>
        <w:t>[Group][District][Council].</w:t>
      </w:r>
    </w:p>
    <w:p w14:paraId="054E0500" w14:textId="77777777" w:rsidR="00B72210" w:rsidRDefault="00B72210" w:rsidP="007729F6">
      <w:pPr>
        <w:spacing w:line="360" w:lineRule="auto"/>
      </w:pPr>
    </w:p>
    <w:p w14:paraId="054E0501" w14:textId="77777777" w:rsidR="00194801" w:rsidRPr="00194801" w:rsidRDefault="00194801" w:rsidP="007729F6">
      <w:pPr>
        <w:spacing w:line="360" w:lineRule="auto"/>
      </w:pPr>
    </w:p>
    <w:p w14:paraId="054E0502" w14:textId="77777777" w:rsidR="0011692E" w:rsidRDefault="0011692E" w:rsidP="007729F6">
      <w:pPr>
        <w:spacing w:line="360" w:lineRule="auto"/>
        <w:rPr>
          <w:i/>
        </w:rPr>
      </w:pPr>
    </w:p>
    <w:p w14:paraId="054E0503" w14:textId="77777777" w:rsidR="009828A4" w:rsidRPr="00F53CA2" w:rsidRDefault="00F53CA2" w:rsidP="00F53CA2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b/>
          <w:i/>
          <w:u w:val="single"/>
        </w:rPr>
      </w:pPr>
      <w:r w:rsidRPr="00F53CA2">
        <w:rPr>
          <w:rFonts w:ascii="Arial" w:hAnsi="Arial" w:cs="Arial"/>
          <w:b/>
          <w:i/>
          <w:u w:val="single"/>
        </w:rPr>
        <w:t>Execution Clause</w:t>
      </w:r>
    </w:p>
    <w:p w14:paraId="054E0504" w14:textId="77777777" w:rsidR="00C141F1" w:rsidRDefault="00C141F1" w:rsidP="00C141F1">
      <w:pPr>
        <w:spacing w:line="360" w:lineRule="auto"/>
      </w:pPr>
    </w:p>
    <w:p w14:paraId="054E0505" w14:textId="77777777" w:rsidR="00AC4845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Executed as a deed by </w:t>
      </w:r>
    </w:p>
    <w:p w14:paraId="054E0506" w14:textId="77777777" w:rsidR="00AC4845" w:rsidRPr="00F53CA2" w:rsidRDefault="00AC4845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THE SCOUT ASSOCIATION TRUST CORPORATION </w:t>
      </w:r>
      <w:r w:rsidR="00C141F1" w:rsidRPr="00F53CA2">
        <w:rPr>
          <w:rFonts w:ascii="Arial" w:hAnsi="Arial" w:cs="Arial"/>
        </w:rPr>
        <w:t xml:space="preserve"> </w:t>
      </w:r>
    </w:p>
    <w:p w14:paraId="054E0507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acting by two directors</w:t>
      </w:r>
    </w:p>
    <w:p w14:paraId="054E0508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:    ___________________</w:t>
      </w:r>
    </w:p>
    <w:p w14:paraId="054E0509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</w:t>
      </w:r>
      <w:r w:rsidR="00F53CA2" w:rsidRPr="00F53CA2">
        <w:rPr>
          <w:rFonts w:ascii="Arial" w:hAnsi="Arial" w:cs="Arial"/>
        </w:rPr>
        <w:t>:    ___________________</w:t>
      </w:r>
    </w:p>
    <w:p w14:paraId="054E050A" w14:textId="77777777" w:rsidR="00C141F1" w:rsidRDefault="00C141F1" w:rsidP="00466062">
      <w:pPr>
        <w:spacing w:line="360" w:lineRule="auto"/>
      </w:pPr>
    </w:p>
    <w:p w14:paraId="054E050B" w14:textId="77777777" w:rsidR="002D7D7D" w:rsidRDefault="002D7D7D" w:rsidP="0011692E">
      <w:pPr>
        <w:spacing w:line="360" w:lineRule="auto"/>
      </w:pPr>
    </w:p>
    <w:p w14:paraId="054E050C" w14:textId="77777777" w:rsidR="00C141F1" w:rsidRDefault="00C141F1" w:rsidP="0011692E">
      <w:pPr>
        <w:spacing w:line="360" w:lineRule="auto"/>
      </w:pPr>
    </w:p>
    <w:p w14:paraId="054E050D" w14:textId="77777777" w:rsidR="00F53CA2" w:rsidRPr="00263F3C" w:rsidRDefault="00AE08E6" w:rsidP="00F53CA2">
      <w:pPr>
        <w:spacing w:line="360" w:lineRule="auto"/>
        <w:rPr>
          <w:rFonts w:ascii="Arial" w:hAnsi="Arial" w:cs="Arial"/>
          <w:u w:val="single"/>
        </w:rPr>
      </w:pPr>
      <w:r w:rsidRPr="00263F3C">
        <w:rPr>
          <w:rFonts w:ascii="Arial" w:hAnsi="Arial" w:cs="Arial"/>
          <w:u w:val="single"/>
        </w:rPr>
        <w:t>Please send a copy of the drafts</w:t>
      </w:r>
      <w:r w:rsidR="00F53CA2" w:rsidRPr="00263F3C">
        <w:rPr>
          <w:rFonts w:ascii="Arial" w:hAnsi="Arial" w:cs="Arial"/>
          <w:u w:val="single"/>
        </w:rPr>
        <w:t xml:space="preserve"> to the legal department at SATC before confirming to any ot</w:t>
      </w:r>
      <w:r w:rsidR="008C7DB9" w:rsidRPr="00263F3C">
        <w:rPr>
          <w:rFonts w:ascii="Arial" w:hAnsi="Arial" w:cs="Arial"/>
          <w:u w:val="single"/>
        </w:rPr>
        <w:t>her parties that the transaction documents are</w:t>
      </w:r>
      <w:r w:rsidR="00F53CA2" w:rsidRPr="00263F3C">
        <w:rPr>
          <w:rFonts w:ascii="Arial" w:hAnsi="Arial" w:cs="Arial"/>
          <w:u w:val="single"/>
        </w:rPr>
        <w:t xml:space="preserve"> agreed. </w:t>
      </w:r>
    </w:p>
    <w:p w14:paraId="054E050E" w14:textId="77777777" w:rsidR="00B433FA" w:rsidRPr="00892D73" w:rsidRDefault="00B433FA" w:rsidP="0011692E">
      <w:pPr>
        <w:spacing w:line="360" w:lineRule="auto"/>
        <w:rPr>
          <w:i/>
          <w:color w:val="FF0000"/>
        </w:rPr>
      </w:pPr>
    </w:p>
    <w:sectPr w:rsidR="00B433FA" w:rsidRPr="00892D7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E699C" w14:textId="77777777" w:rsidR="0075250B" w:rsidRDefault="0075250B" w:rsidP="00390558">
      <w:r>
        <w:separator/>
      </w:r>
    </w:p>
  </w:endnote>
  <w:endnote w:type="continuationSeparator" w:id="0">
    <w:p w14:paraId="2C7A2731" w14:textId="77777777" w:rsidR="0075250B" w:rsidRDefault="0075250B" w:rsidP="0039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E0513" w14:textId="7FE983D8" w:rsidR="00390558" w:rsidRDefault="00390558">
    <w:pPr>
      <w:pStyle w:val="Footer"/>
    </w:pPr>
    <w:r>
      <w:t xml:space="preserve">SATC mandatory clauses </w:t>
    </w:r>
    <w:r w:rsidR="00345E8A">
      <w:t>September 2025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B80FA8">
      <w:rPr>
        <w:b/>
        <w:bCs/>
        <w:noProof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B80FA8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1897C" w14:textId="77777777" w:rsidR="0075250B" w:rsidRDefault="0075250B" w:rsidP="00390558">
      <w:r>
        <w:separator/>
      </w:r>
    </w:p>
  </w:footnote>
  <w:footnote w:type="continuationSeparator" w:id="0">
    <w:p w14:paraId="10137A1C" w14:textId="77777777" w:rsidR="0075250B" w:rsidRDefault="0075250B" w:rsidP="00390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06743"/>
    <w:multiLevelType w:val="hybridMultilevel"/>
    <w:tmpl w:val="91223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82061"/>
    <w:multiLevelType w:val="hybridMultilevel"/>
    <w:tmpl w:val="18A856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42CE"/>
    <w:multiLevelType w:val="hybridMultilevel"/>
    <w:tmpl w:val="FF1EC540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16765"/>
    <w:multiLevelType w:val="hybridMultilevel"/>
    <w:tmpl w:val="BA9CAC0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B49A1"/>
    <w:multiLevelType w:val="hybridMultilevel"/>
    <w:tmpl w:val="CB62ED1C"/>
    <w:lvl w:ilvl="0" w:tplc="8C82024E">
      <w:start w:val="1"/>
      <w:numFmt w:val="upperLetter"/>
      <w:lvlText w:val="%1)"/>
      <w:lvlJc w:val="left"/>
      <w:pPr>
        <w:tabs>
          <w:tab w:val="num" w:pos="-240"/>
        </w:tabs>
        <w:ind w:left="-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80"/>
        </w:tabs>
        <w:ind w:left="4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0"/>
        </w:tabs>
        <w:ind w:left="1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40"/>
        </w:tabs>
        <w:ind w:left="2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00"/>
        </w:tabs>
        <w:ind w:left="4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180"/>
      </w:pPr>
    </w:lvl>
  </w:abstractNum>
  <w:abstractNum w:abstractNumId="5" w15:restartNumberingAfterBreak="0">
    <w:nsid w:val="3ABC10C4"/>
    <w:multiLevelType w:val="hybridMultilevel"/>
    <w:tmpl w:val="8472AA2A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5474DA"/>
    <w:multiLevelType w:val="hybridMultilevel"/>
    <w:tmpl w:val="BE96FD3C"/>
    <w:lvl w:ilvl="0" w:tplc="73D6734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4BB"/>
    <w:multiLevelType w:val="hybridMultilevel"/>
    <w:tmpl w:val="78BC4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65873"/>
    <w:multiLevelType w:val="multilevel"/>
    <w:tmpl w:val="00700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47445444">
    <w:abstractNumId w:val="5"/>
  </w:num>
  <w:num w:numId="2" w16cid:durableId="1663386771">
    <w:abstractNumId w:val="3"/>
  </w:num>
  <w:num w:numId="3" w16cid:durableId="582031295">
    <w:abstractNumId w:val="6"/>
  </w:num>
  <w:num w:numId="4" w16cid:durableId="16366407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2379738">
    <w:abstractNumId w:val="1"/>
  </w:num>
  <w:num w:numId="6" w16cid:durableId="669452782">
    <w:abstractNumId w:val="7"/>
  </w:num>
  <w:num w:numId="7" w16cid:durableId="1987390873">
    <w:abstractNumId w:val="2"/>
  </w:num>
  <w:num w:numId="8" w16cid:durableId="533268614">
    <w:abstractNumId w:val="0"/>
  </w:num>
  <w:num w:numId="9" w16cid:durableId="7227502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TM3MzcwNLI3NjAyUdpeDU4uLM/DyQAkODWgDx1XFWLQAAAA=="/>
  </w:docVars>
  <w:rsids>
    <w:rsidRoot w:val="00FE2B4A"/>
    <w:rsid w:val="0002257F"/>
    <w:rsid w:val="00036197"/>
    <w:rsid w:val="00061E6E"/>
    <w:rsid w:val="00061ED1"/>
    <w:rsid w:val="00076E53"/>
    <w:rsid w:val="00077267"/>
    <w:rsid w:val="000A18D9"/>
    <w:rsid w:val="000A3D3E"/>
    <w:rsid w:val="000A44C2"/>
    <w:rsid w:val="000D552E"/>
    <w:rsid w:val="000E3CC8"/>
    <w:rsid w:val="000F5AFC"/>
    <w:rsid w:val="0011432F"/>
    <w:rsid w:val="0011692E"/>
    <w:rsid w:val="0012699F"/>
    <w:rsid w:val="00130DFE"/>
    <w:rsid w:val="00134950"/>
    <w:rsid w:val="001418B4"/>
    <w:rsid w:val="0015633A"/>
    <w:rsid w:val="001703EA"/>
    <w:rsid w:val="0017629A"/>
    <w:rsid w:val="00176FDD"/>
    <w:rsid w:val="00194801"/>
    <w:rsid w:val="00195D8D"/>
    <w:rsid w:val="001A0B45"/>
    <w:rsid w:val="001D5E01"/>
    <w:rsid w:val="001D6061"/>
    <w:rsid w:val="00207F76"/>
    <w:rsid w:val="002103E3"/>
    <w:rsid w:val="00210C58"/>
    <w:rsid w:val="0024007E"/>
    <w:rsid w:val="00240714"/>
    <w:rsid w:val="002548CF"/>
    <w:rsid w:val="00256AA8"/>
    <w:rsid w:val="00261389"/>
    <w:rsid w:val="00263F3C"/>
    <w:rsid w:val="00265CA9"/>
    <w:rsid w:val="002770BB"/>
    <w:rsid w:val="00292ABB"/>
    <w:rsid w:val="002B7F2A"/>
    <w:rsid w:val="002D7D7D"/>
    <w:rsid w:val="002E0D41"/>
    <w:rsid w:val="002F62D5"/>
    <w:rsid w:val="0030037C"/>
    <w:rsid w:val="00315D8B"/>
    <w:rsid w:val="0032782F"/>
    <w:rsid w:val="00345E8A"/>
    <w:rsid w:val="00350719"/>
    <w:rsid w:val="00351FE9"/>
    <w:rsid w:val="003533E6"/>
    <w:rsid w:val="003660A3"/>
    <w:rsid w:val="00390558"/>
    <w:rsid w:val="003947F1"/>
    <w:rsid w:val="003953B1"/>
    <w:rsid w:val="003A362B"/>
    <w:rsid w:val="003C1F99"/>
    <w:rsid w:val="003F05A8"/>
    <w:rsid w:val="003F72AB"/>
    <w:rsid w:val="00402231"/>
    <w:rsid w:val="00466062"/>
    <w:rsid w:val="00466489"/>
    <w:rsid w:val="00480B42"/>
    <w:rsid w:val="00490AD6"/>
    <w:rsid w:val="0049123E"/>
    <w:rsid w:val="004A7D92"/>
    <w:rsid w:val="004E5F3D"/>
    <w:rsid w:val="004F7F19"/>
    <w:rsid w:val="00500185"/>
    <w:rsid w:val="0050758A"/>
    <w:rsid w:val="00524A5D"/>
    <w:rsid w:val="0054710D"/>
    <w:rsid w:val="005561A0"/>
    <w:rsid w:val="005646D4"/>
    <w:rsid w:val="005D1450"/>
    <w:rsid w:val="005D1936"/>
    <w:rsid w:val="00610A87"/>
    <w:rsid w:val="00632BBA"/>
    <w:rsid w:val="00635570"/>
    <w:rsid w:val="00635C77"/>
    <w:rsid w:val="00637E31"/>
    <w:rsid w:val="00656A3C"/>
    <w:rsid w:val="00666AC2"/>
    <w:rsid w:val="006A1E25"/>
    <w:rsid w:val="006A2B84"/>
    <w:rsid w:val="006A334F"/>
    <w:rsid w:val="006A7398"/>
    <w:rsid w:val="006C54CC"/>
    <w:rsid w:val="006D3EDC"/>
    <w:rsid w:val="00700FCE"/>
    <w:rsid w:val="00704670"/>
    <w:rsid w:val="0072269B"/>
    <w:rsid w:val="0072733D"/>
    <w:rsid w:val="00730AE5"/>
    <w:rsid w:val="00732F86"/>
    <w:rsid w:val="0075250B"/>
    <w:rsid w:val="007528DF"/>
    <w:rsid w:val="00766C1A"/>
    <w:rsid w:val="007729F6"/>
    <w:rsid w:val="007A2130"/>
    <w:rsid w:val="007A65A7"/>
    <w:rsid w:val="007B7EAE"/>
    <w:rsid w:val="008050A9"/>
    <w:rsid w:val="00806219"/>
    <w:rsid w:val="008161A0"/>
    <w:rsid w:val="008254B8"/>
    <w:rsid w:val="008323CA"/>
    <w:rsid w:val="008368D7"/>
    <w:rsid w:val="00875271"/>
    <w:rsid w:val="00887561"/>
    <w:rsid w:val="00892D73"/>
    <w:rsid w:val="008A0C3F"/>
    <w:rsid w:val="008A4CA4"/>
    <w:rsid w:val="008C0D56"/>
    <w:rsid w:val="008C7DB9"/>
    <w:rsid w:val="008D2811"/>
    <w:rsid w:val="008E7D56"/>
    <w:rsid w:val="00903326"/>
    <w:rsid w:val="00920EB6"/>
    <w:rsid w:val="0092583A"/>
    <w:rsid w:val="00930182"/>
    <w:rsid w:val="00943B68"/>
    <w:rsid w:val="00955793"/>
    <w:rsid w:val="009828A4"/>
    <w:rsid w:val="009A4F02"/>
    <w:rsid w:val="009B186B"/>
    <w:rsid w:val="009B24D1"/>
    <w:rsid w:val="009D619A"/>
    <w:rsid w:val="009E302F"/>
    <w:rsid w:val="00A16E68"/>
    <w:rsid w:val="00A21EC4"/>
    <w:rsid w:val="00A23868"/>
    <w:rsid w:val="00A25889"/>
    <w:rsid w:val="00A25CF2"/>
    <w:rsid w:val="00A42D56"/>
    <w:rsid w:val="00A56A17"/>
    <w:rsid w:val="00A7120E"/>
    <w:rsid w:val="00A81D4F"/>
    <w:rsid w:val="00AC4845"/>
    <w:rsid w:val="00AD5C01"/>
    <w:rsid w:val="00AE0801"/>
    <w:rsid w:val="00AE08E6"/>
    <w:rsid w:val="00B2688B"/>
    <w:rsid w:val="00B433FA"/>
    <w:rsid w:val="00B56A74"/>
    <w:rsid w:val="00B67FBA"/>
    <w:rsid w:val="00B72210"/>
    <w:rsid w:val="00B74DDE"/>
    <w:rsid w:val="00B77982"/>
    <w:rsid w:val="00B80FA8"/>
    <w:rsid w:val="00B97531"/>
    <w:rsid w:val="00BE4E71"/>
    <w:rsid w:val="00BF2FAD"/>
    <w:rsid w:val="00C141F1"/>
    <w:rsid w:val="00C54474"/>
    <w:rsid w:val="00C96FA2"/>
    <w:rsid w:val="00CB52BA"/>
    <w:rsid w:val="00CD3041"/>
    <w:rsid w:val="00CF0415"/>
    <w:rsid w:val="00D0501A"/>
    <w:rsid w:val="00D059C9"/>
    <w:rsid w:val="00D06B84"/>
    <w:rsid w:val="00D345A9"/>
    <w:rsid w:val="00D3479B"/>
    <w:rsid w:val="00D45252"/>
    <w:rsid w:val="00D5078B"/>
    <w:rsid w:val="00D54D13"/>
    <w:rsid w:val="00D66B88"/>
    <w:rsid w:val="00D749EB"/>
    <w:rsid w:val="00D96713"/>
    <w:rsid w:val="00D97D24"/>
    <w:rsid w:val="00DD7AF7"/>
    <w:rsid w:val="00E112D7"/>
    <w:rsid w:val="00E15355"/>
    <w:rsid w:val="00E21AA4"/>
    <w:rsid w:val="00E30BD7"/>
    <w:rsid w:val="00E54B0C"/>
    <w:rsid w:val="00E67675"/>
    <w:rsid w:val="00E70181"/>
    <w:rsid w:val="00E85E6A"/>
    <w:rsid w:val="00E922B5"/>
    <w:rsid w:val="00EA5FA1"/>
    <w:rsid w:val="00EA65B7"/>
    <w:rsid w:val="00EE3740"/>
    <w:rsid w:val="00F21323"/>
    <w:rsid w:val="00F42F7A"/>
    <w:rsid w:val="00F53CA2"/>
    <w:rsid w:val="00F66A6F"/>
    <w:rsid w:val="00F82F84"/>
    <w:rsid w:val="00F97173"/>
    <w:rsid w:val="00FB4E29"/>
    <w:rsid w:val="00FE2B4A"/>
    <w:rsid w:val="00FE3001"/>
    <w:rsid w:val="00FE3DBD"/>
    <w:rsid w:val="00FE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4E04CD"/>
  <w15:docId w15:val="{B160812F-A08B-4381-B129-A11F3D417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B4A"/>
    <w:pPr>
      <w:spacing w:after="0" w:line="240" w:lineRule="auto"/>
    </w:pPr>
    <w:rPr>
      <w:rFonts w:ascii="Calibri" w:eastAsia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E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6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3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33A"/>
    <w:rPr>
      <w:rFonts w:ascii="Calibri" w:eastAsia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33A"/>
    <w:rPr>
      <w:rFonts w:ascii="Calibri" w:eastAsia="Calibri" w:hAnsi="Calibri" w:cs="Calibri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3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3A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558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558"/>
    <w:rPr>
      <w:rFonts w:ascii="Calibri" w:eastAsia="Calibri" w:hAnsi="Calibri" w:cs="Calibri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50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50A9"/>
    <w:rPr>
      <w:rFonts w:ascii="Calibri" w:eastAsia="Calibri" w:hAnsi="Calibri" w:cs="Calibri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050A9"/>
    <w:rPr>
      <w:vertAlign w:val="superscript"/>
    </w:rPr>
  </w:style>
  <w:style w:type="character" w:customStyle="1" w:styleId="cohidesearchterm">
    <w:name w:val="co_hidesearchterm"/>
    <w:basedOn w:val="DefaultParagraphFont"/>
    <w:rsid w:val="004F7F19"/>
  </w:style>
  <w:style w:type="character" w:styleId="Strong">
    <w:name w:val="Strong"/>
    <w:basedOn w:val="DefaultParagraphFont"/>
    <w:uiPriority w:val="22"/>
    <w:qFormat/>
    <w:rsid w:val="004F7F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6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2d62ae4-309e-4890-94e0-de0a06324a1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5BBDAE59D6D643B44F47349B3D4774" ma:contentTypeVersion="5" ma:contentTypeDescription="Create a new document." ma:contentTypeScope="" ma:versionID="c9d3819de0de412a3aa2c8ad5a9c82a4">
  <xsd:schema xmlns:xsd="http://www.w3.org/2001/XMLSchema" xmlns:xs="http://www.w3.org/2001/XMLSchema" xmlns:p="http://schemas.microsoft.com/office/2006/metadata/properties" xmlns:ns2="82d62ae4-309e-4890-94e0-de0a06324a18" targetNamespace="http://schemas.microsoft.com/office/2006/metadata/properties" ma:root="true" ma:fieldsID="09b1a13b8eaf66b480b7924d8af4e46f" ns2:_="">
    <xsd:import namespace="82d62ae4-309e-4890-94e0-de0a06324a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62ae4-309e-4890-94e0-de0a06324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12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05171D-376A-4A7B-9E07-3B775BB3F4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EC022C-272B-42D6-BEAD-F89A7A153B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32553D-0646-4728-A1D7-D9200E174296}">
  <ds:schemaRefs>
    <ds:schemaRef ds:uri="http://schemas.microsoft.com/office/2006/metadata/properties"/>
    <ds:schemaRef ds:uri="http://schemas.microsoft.com/office/infopath/2007/PartnerControls"/>
    <ds:schemaRef ds:uri="82d62ae4-309e-4890-94e0-de0a06324a18"/>
  </ds:schemaRefs>
</ds:datastoreItem>
</file>

<file path=customXml/itemProps4.xml><?xml version="1.0" encoding="utf-8"?>
<ds:datastoreItem xmlns:ds="http://schemas.openxmlformats.org/officeDocument/2006/customXml" ds:itemID="{D5070F4A-D30D-4C04-B40C-88BE8055D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62ae4-309e-4890-94e0-de0a06324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Scout Association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Pollecoff</dc:creator>
  <cp:keywords/>
  <cp:lastModifiedBy>Timothy Rowe</cp:lastModifiedBy>
  <cp:revision>22</cp:revision>
  <cp:lastPrinted>2019-09-18T02:10:00Z</cp:lastPrinted>
  <dcterms:created xsi:type="dcterms:W3CDTF">2020-08-19T03:28:00Z</dcterms:created>
  <dcterms:modified xsi:type="dcterms:W3CDTF">2025-08-1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5BBDAE59D6D643B44F47349B3D4774</vt:lpwstr>
  </property>
  <property fmtid="{D5CDD505-2E9C-101B-9397-08002B2CF9AE}" pid="3" name="Order">
    <vt:r8>10000</vt:r8>
  </property>
</Properties>
</file>